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4" w:name="Xfb5a3d45a170192152e3e54a49ba11138e3b587"/>
    <w:p>
      <w:pPr>
        <w:pStyle w:val="Heading1"/>
      </w:pPr>
      <w:r>
        <w:t xml:space="preserve">Cover Letter for University Lecturer Position</w:t>
      </w:r>
    </w:p>
    <w:p>
      <w:pPr>
        <w:pStyle w:val="FirstParagraph"/>
      </w:pPr>
      <w:r>
        <w:t xml:space="preserve">Dear [Hiring Committee/Department Head's Name],</w:t>
      </w:r>
    </w:p>
    <w:p>
      <w:pPr>
        <w:pStyle w:val="BodyText"/>
      </w:pPr>
      <w:r>
        <w:t xml:space="preserve">I am writing to express my enthusiastic interest in the University Lecturer position at [University Name] in Houston, United States. As an experienced educator and researcher with a passion for fostering academic excellence, I am eager to contribute to the vibrant educational community that [University Name] is known for in Houston. This opportunity aligns perfectly with my professional goals of advancing pedagogical innovation, mentoring students, and engaging in impactful research within the dynamic academic landscape of the United States.</w:t>
      </w:r>
    </w:p>
    <w:p>
      <w:pPr>
        <w:pStyle w:val="BodyText"/>
      </w:pPr>
      <w:r>
        <w:t xml:space="preserve">With a strong foundation in both higher education and industry experience, I have dedicated my career to bridging theoretical knowledge with practical application. My academic journey began with a [Your Degree] in [Your Field], followed by a [Advanced Degree, if applicable], which equipped me with the tools to design curriculum, mentor students, and conduct research that addresses real-world challenges. Over the past [X years], I have worked as a lecturer and teaching assistant at institutions such as [Previous Institution Names], where I developed and delivered courses in [Your Subjects]. These experiences have honed my ability to create inclusive, engaging learning environments that inspire critical thinking and intellectual curiosity.</w:t>
      </w:r>
    </w:p>
    <w:bookmarkStart w:id="20" w:name="teaching-philosophy-and-expertise"/>
    <w:p>
      <w:pPr>
        <w:pStyle w:val="Heading2"/>
      </w:pPr>
      <w:r>
        <w:t xml:space="preserve">Teaching Philosophy and Expertise</w:t>
      </w:r>
    </w:p>
    <w:p>
      <w:pPr>
        <w:pStyle w:val="FirstParagraph"/>
      </w:pPr>
      <w:r>
        <w:t xml:space="preserve">As a University Lecturer, I believe in the transformative power of education to empower students and drive societal progress. My teaching philosophy centers on active learning, student-centered pedagogy, and the integration of technology to enhance accessibility and engagement. In Houston, where the intersection of innovation and cultural diversity creates a unique academic atmosphere, I aim to cultivate a classroom environment that values collaboration, creativity, and interdisciplinary thinking.</w:t>
      </w:r>
    </w:p>
    <w:p>
      <w:pPr>
        <w:pStyle w:val="BodyText"/>
      </w:pPr>
      <w:r>
        <w:t xml:space="preserve">For instance, during my tenure at [Previous Institution], I designed a course on [Course Title] that incorporated case studies from local industries in Houston. This approach not only deepened students’ understanding of theoretical concepts but also connected them to the practical realities of the United States job market. My ability to adapt teaching methods to diverse learner needs has been recognized through positive feedback from students and peer evaluations, which consistently highlight my dedication to fostering a supportive and intellectually stimulating environment.</w:t>
      </w:r>
    </w:p>
    <w:bookmarkEnd w:id="20"/>
    <w:bookmarkStart w:id="21" w:name="research-and-academic-contributions"/>
    <w:p>
      <w:pPr>
        <w:pStyle w:val="Heading2"/>
      </w:pPr>
      <w:r>
        <w:t xml:space="preserve">Research and Academic Contributions</w:t>
      </w:r>
    </w:p>
    <w:p>
      <w:pPr>
        <w:pStyle w:val="FirstParagraph"/>
      </w:pPr>
      <w:r>
        <w:t xml:space="preserve">In addition to my teaching responsibilities, I am committed to advancing knowledge through research. My work in [Your Research Area] has been published in reputable journals such as [Journal Names], and I have presented findings at conferences including [Conference Names]. These contributions reflect my ability to conduct rigorous, impactful research while maintaining a strong focus on mentorship. As a University Lecturer in Houston, I aim to collaborate with faculty and students to explore cutting-edge topics that resonate with the needs of the United States and global communities.</w:t>
      </w:r>
    </w:p>
    <w:p>
      <w:pPr>
        <w:pStyle w:val="BodyText"/>
      </w:pPr>
      <w:r>
        <w:t xml:space="preserve">One of my recent projects, [Project Title], examined [Brief Description], which has direct implications for [Relevant Field or Industry]. This research not only aligns with the mission of [University Name] to promote innovation but also underscores my commitment to addressing contemporary challenges through academic inquiry. I am particularly drawn to Houston’s role as a hub for energy, healthcare, and aerospace industries, as these sectors offer fertile ground for interdisciplinary research and student engagement.</w:t>
      </w:r>
    </w:p>
    <w:bookmarkEnd w:id="21"/>
    <w:bookmarkStart w:id="22" w:name="why-houston-and-the-united-states"/>
    <w:p>
      <w:pPr>
        <w:pStyle w:val="Heading2"/>
      </w:pPr>
      <w:r>
        <w:t xml:space="preserve">Why Houston and the United States?</w:t>
      </w:r>
    </w:p>
    <w:p>
      <w:pPr>
        <w:pStyle w:val="FirstParagraph"/>
      </w:pPr>
      <w:r>
        <w:t xml:space="preserve">The opportunity to join [University Name] in Houston is especially meaningful to me. As a city renowned for its cultural diversity, economic dynamism, and academic institutions like [Other Local Universities or Organizations], Houston represents a microcosm of the United States’ innovative spirit. The University of [University Name] has consistently been recognized for its excellence in [Specific Programs or Rankings], and I am eager to contribute to its legacy of academic rigor and community impact.</w:t>
      </w:r>
    </w:p>
    <w:p>
      <w:pPr>
        <w:pStyle w:val="BodyText"/>
      </w:pPr>
      <w:r>
        <w:t xml:space="preserve">Moreover, the United States’ emphasis on fostering global citizenship through education resonates deeply with my values. Houston’s international reputation as a gateway to Latin America, Asia, and the Middle East provides an unparalleled opportunity for students to engage with global perspectives. As a University Lecturer, I would strive to integrate these global dimensions into my courses, ensuring that students are equipped to thrive in an interconnected world.</w:t>
      </w:r>
    </w:p>
    <w:bookmarkEnd w:id="22"/>
    <w:bookmarkStart w:id="23" w:name="conclusion"/>
    <w:p>
      <w:pPr>
        <w:pStyle w:val="Heading2"/>
      </w:pPr>
      <w:r>
        <w:t xml:space="preserve">Conclusion</w:t>
      </w:r>
    </w:p>
    <w:p>
      <w:pPr>
        <w:pStyle w:val="FirstParagraph"/>
      </w:pPr>
      <w:r>
        <w:t xml:space="preserve">In conclusion, I am confident that my qualifications, passion for teaching, and alignment with [University Name]’s mission make me a strong candidate for the University Lecturer position in Houston. I am excited about the prospect of contributing to an institution that values innovation, inclusivity, and academic excellence. Thank you for considering my application. I would welcome the opportunity to discuss how my skills and experiences can further enhance [University Name]’s commitment to shaping future leaders in the United State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dc:title>
  <dc:creator/>
  <dc:language>en</dc:language>
  <cp:keywords/>
  <dcterms:created xsi:type="dcterms:W3CDTF">2026-07-24T06:33:13Z</dcterms:created>
  <dcterms:modified xsi:type="dcterms:W3CDTF">2026-07-24T06:33:13Z</dcterms:modified>
</cp:coreProperties>
</file>

<file path=docProps/custom.xml><?xml version="1.0" encoding="utf-8"?>
<Properties xmlns="http://schemas.openxmlformats.org/officeDocument/2006/custom-properties" xmlns:vt="http://schemas.openxmlformats.org/officeDocument/2006/docPropsVTypes"/>
</file>